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3dd169</w:t>
            </w:r>
            <w:r>
              <w:t xml:space="preserve"> </w:t>
            </w:r>
            <w:r>
              <w:t xml:space="preserve">del 26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e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siones. No es un Comité de decisiones. El Comité de arquitectura, para ser exitoso, deben apegarse y apoyar a los procesos de gobierno de las arquitecturas del FNA, y ejecutar, por tanto, sus propios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s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n el siguiente diagrama resumimos la actuación y colaboración del modelo operativo del Comité de Arquitectura.</w:t>
      </w:r>
    </w:p>
    <w:bookmarkStart w:id="0" w:name="fig:6581cbaf-d7bc-4dfa-92a0-c30ac454bc0c"/>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32">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19:48:33Z</dcterms:created>
  <dcterms:modified xsi:type="dcterms:W3CDTF">2023-07-26T19: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